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2FC5B" w14:textId="77777777" w:rsidR="00556EAF" w:rsidRDefault="00556EAF"/>
    <w:p w14:paraId="13C80621" w14:textId="77777777" w:rsidR="00CF5EDB" w:rsidRDefault="00556EAF" w:rsidP="00CF5ED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rPr>
          <w:b/>
        </w:rPr>
        <w:t>ANGELA NOBLE-GRANGE</w:t>
      </w:r>
      <w:r w:rsidR="00CF5EDB">
        <w:rPr>
          <w:b/>
        </w:rPr>
        <w:tab/>
      </w:r>
      <w:r w:rsidR="00CF5EDB">
        <w:rPr>
          <w:b/>
        </w:rPr>
        <w:tab/>
      </w:r>
      <w:r w:rsidR="00CF5EDB">
        <w:rPr>
          <w:b/>
        </w:rPr>
        <w:tab/>
      </w:r>
      <w:r w:rsidR="00CF5EDB">
        <w:rPr>
          <w:b/>
        </w:rPr>
        <w:tab/>
      </w:r>
      <w:r w:rsidR="00CF5EDB">
        <w:rPr>
          <w:b/>
        </w:rPr>
        <w:tab/>
      </w:r>
      <w:r w:rsidR="00CF5EDB">
        <w:t xml:space="preserve">240 </w:t>
      </w:r>
      <w:r w:rsidR="003E50E1">
        <w:t xml:space="preserve">E. </w:t>
      </w:r>
      <w:r w:rsidR="00CF5EDB">
        <w:t xml:space="preserve">Enfield Center Road </w:t>
      </w:r>
    </w:p>
    <w:p w14:paraId="7B9FD602" w14:textId="77777777" w:rsidR="00CF5EDB" w:rsidRDefault="00CF5EDB" w:rsidP="00CF5ED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t xml:space="preserve">Ithaca, NY 14850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50E1">
        <w:tab/>
        <w:t xml:space="preserve">       </w:t>
      </w:r>
      <w:r>
        <w:t xml:space="preserve">607) </w:t>
      </w:r>
      <w:r w:rsidR="003E50E1">
        <w:t>229-4286</w:t>
      </w:r>
    </w:p>
    <w:p w14:paraId="3DE20981" w14:textId="77777777" w:rsidR="00CF5EDB" w:rsidRDefault="00CF5EDB" w:rsidP="00CF5ED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14:paraId="23938098" w14:textId="77777777" w:rsidR="005748C1" w:rsidRDefault="00574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rPr>
          <w:b/>
        </w:rPr>
        <w:t>Unlock You | Angela Noble Life Coach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Ithaca, NY</w:t>
      </w:r>
    </w:p>
    <w:p w14:paraId="6CB8FBD1" w14:textId="77777777" w:rsidR="005748C1" w:rsidRPr="005748C1" w:rsidRDefault="00CC43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Executive, Communication, Career</w:t>
      </w:r>
      <w:r w:rsidR="00864BE3">
        <w:t xml:space="preserve"> </w:t>
      </w:r>
      <w:r w:rsidR="00F63328">
        <w:t>C</w:t>
      </w:r>
      <w:r w:rsidR="005748C1">
        <w:t>oaching</w:t>
      </w:r>
      <w:r w:rsidR="00864BE3">
        <w:t xml:space="preserve"> and </w:t>
      </w:r>
      <w:r w:rsidR="00772A90">
        <w:t>C</w:t>
      </w:r>
      <w:r w:rsidR="00864BE3">
        <w:t>onsulting</w:t>
      </w:r>
      <w:r w:rsidR="00864BE3">
        <w:tab/>
      </w:r>
      <w:r w:rsidR="00864BE3">
        <w:rPr>
          <w:b/>
        </w:rPr>
        <w:t xml:space="preserve">                  </w:t>
      </w:r>
      <w:r w:rsidR="005748C1" w:rsidRPr="005748C1">
        <w:t>1/1/19-present</w:t>
      </w:r>
    </w:p>
    <w:p w14:paraId="0FA16E66" w14:textId="77777777" w:rsidR="005748C1" w:rsidRPr="00F3551E" w:rsidRDefault="00F355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Individual and Group Coaching</w:t>
      </w:r>
      <w:r w:rsidR="004D3565">
        <w:t xml:space="preserve"> including Mastermind facilitation</w:t>
      </w:r>
    </w:p>
    <w:p w14:paraId="3F150111" w14:textId="77777777" w:rsidR="00F3551E" w:rsidRDefault="00F355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</w:p>
    <w:p w14:paraId="23D6C3FE" w14:textId="77777777" w:rsidR="000D7C11" w:rsidRDefault="00F25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>Senior Le</w:t>
      </w:r>
      <w:r w:rsidR="000D7C11">
        <w:rPr>
          <w:b/>
        </w:rPr>
        <w:t>cturer</w:t>
      </w:r>
      <w:r>
        <w:rPr>
          <w:b/>
        </w:rPr>
        <w:t xml:space="preserve">/Lecturer </w:t>
      </w:r>
      <w:r w:rsidR="00E252D3">
        <w:rPr>
          <w:b/>
        </w:rPr>
        <w:t>of Management</w:t>
      </w:r>
      <w:r>
        <w:rPr>
          <w:b/>
        </w:rPr>
        <w:t xml:space="preserve"> Communication </w:t>
      </w:r>
      <w:r w:rsidR="000D7C11">
        <w:rPr>
          <w:b/>
        </w:rPr>
        <w:tab/>
      </w:r>
      <w:r w:rsidR="000D7C11">
        <w:rPr>
          <w:b/>
        </w:rPr>
        <w:tab/>
      </w:r>
      <w:r w:rsidR="004B3C68">
        <w:rPr>
          <w:b/>
        </w:rPr>
        <w:tab/>
      </w:r>
      <w:r w:rsidR="000D7C11" w:rsidRPr="000D7C11">
        <w:t>Ithaca, NY</w:t>
      </w:r>
      <w:r w:rsidR="000D7C11">
        <w:rPr>
          <w:b/>
        </w:rPr>
        <w:tab/>
      </w:r>
    </w:p>
    <w:p w14:paraId="0129A073" w14:textId="77777777" w:rsidR="000D7C11" w:rsidRDefault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rPr>
          <w:b/>
        </w:rPr>
        <w:t>Cornell University, Johnson Graduate School of Management</w:t>
      </w:r>
      <w:r>
        <w:rPr>
          <w:b/>
        </w:rPr>
        <w:tab/>
      </w:r>
      <w:r>
        <w:rPr>
          <w:b/>
        </w:rPr>
        <w:tab/>
      </w:r>
      <w:r w:rsidR="004B3C68">
        <w:rPr>
          <w:b/>
        </w:rPr>
        <w:tab/>
      </w:r>
      <w:r>
        <w:t>8/05-present</w:t>
      </w:r>
    </w:p>
    <w:p w14:paraId="34FCFF98" w14:textId="77777777" w:rsidR="001E4834" w:rsidRDefault="007A0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Courses: </w:t>
      </w:r>
      <w:r w:rsidR="001E4834">
        <w:t xml:space="preserve">Management </w:t>
      </w:r>
      <w:r w:rsidR="0036494E">
        <w:t xml:space="preserve">Presentations </w:t>
      </w:r>
      <w:r w:rsidR="001E4834">
        <w:t xml:space="preserve">and Courageous Communication to </w:t>
      </w:r>
      <w:r w:rsidR="00CF5EDB">
        <w:t xml:space="preserve">MBA </w:t>
      </w:r>
      <w:r w:rsidR="00C74058">
        <w:t xml:space="preserve">and Executive </w:t>
      </w:r>
    </w:p>
    <w:p w14:paraId="68E63D50" w14:textId="77777777" w:rsidR="001E4834" w:rsidRDefault="00C74058" w:rsidP="004557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MBA students;</w:t>
      </w:r>
      <w:r w:rsidR="00CD126C">
        <w:t xml:space="preserve"> </w:t>
      </w:r>
      <w:r>
        <w:t xml:space="preserve">Executive Communication for </w:t>
      </w:r>
      <w:r w:rsidR="00CF5EDB">
        <w:t>Executive</w:t>
      </w:r>
      <w:r w:rsidR="00CD126C">
        <w:t xml:space="preserve"> </w:t>
      </w:r>
      <w:r w:rsidR="000D7C11">
        <w:t>MBA</w:t>
      </w:r>
      <w:r w:rsidR="00CF5EDB">
        <w:t xml:space="preserve">s </w:t>
      </w:r>
      <w:r>
        <w:t xml:space="preserve">in Nanjing, </w:t>
      </w:r>
      <w:proofErr w:type="gramStart"/>
      <w:r>
        <w:t>China;</w:t>
      </w:r>
      <w:proofErr w:type="gramEnd"/>
      <w:r w:rsidR="000D7C11">
        <w:t xml:space="preserve"> </w:t>
      </w:r>
    </w:p>
    <w:p w14:paraId="63CB1C43" w14:textId="77777777" w:rsidR="001E4834" w:rsidRDefault="00C74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Communication Essentials</w:t>
      </w:r>
      <w:r w:rsidR="001E4834">
        <w:t xml:space="preserve"> </w:t>
      </w:r>
      <w:r w:rsidR="00455779">
        <w:t>session in core</w:t>
      </w:r>
      <w:r>
        <w:t xml:space="preserve"> </w:t>
      </w:r>
      <w:r w:rsidR="00455779">
        <w:t>critical thinking core</w:t>
      </w:r>
      <w:r>
        <w:t>;</w:t>
      </w:r>
      <w:r w:rsidR="00455779">
        <w:t xml:space="preserve"> 4-day i</w:t>
      </w:r>
      <w:r>
        <w:t>ntensive course to</w:t>
      </w:r>
    </w:p>
    <w:p w14:paraId="0208119B" w14:textId="77777777" w:rsidR="001E4834" w:rsidRDefault="00C74058" w:rsidP="001E48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AMBAs in 2015; Executive</w:t>
      </w:r>
      <w:r w:rsidR="001E4834">
        <w:t xml:space="preserve"> </w:t>
      </w:r>
      <w:r>
        <w:t>Presence during orientation; Presentation and Presence</w:t>
      </w:r>
      <w:r w:rsidR="001E4834">
        <w:t xml:space="preserve"> and </w:t>
      </w:r>
    </w:p>
    <w:p w14:paraId="0A9823EE" w14:textId="77777777" w:rsidR="001E4834" w:rsidRDefault="001E4834" w:rsidP="001E48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Persuasion </w:t>
      </w:r>
      <w:r w:rsidR="00C74058">
        <w:t>course fo</w:t>
      </w:r>
      <w:r>
        <w:t xml:space="preserve">r </w:t>
      </w:r>
      <w:r w:rsidR="00C74058">
        <w:t xml:space="preserve">eCornell. </w:t>
      </w:r>
      <w:proofErr w:type="gramStart"/>
      <w:r w:rsidR="000D7C11">
        <w:t>Interests</w:t>
      </w:r>
      <w:proofErr w:type="gramEnd"/>
      <w:r w:rsidR="00C74058">
        <w:t xml:space="preserve"> </w:t>
      </w:r>
      <w:r w:rsidR="00CD126C">
        <w:t>include speaking to i</w:t>
      </w:r>
      <w:r w:rsidR="000D7C11">
        <w:t>nfluence change and the impact of</w:t>
      </w:r>
    </w:p>
    <w:p w14:paraId="09A712EB" w14:textId="77777777" w:rsidR="001E4834" w:rsidRDefault="000D7C11" w:rsidP="000262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race and gender on</w:t>
      </w:r>
      <w:r w:rsidR="00C74058">
        <w:t xml:space="preserve"> </w:t>
      </w:r>
      <w:r>
        <w:t xml:space="preserve">communication </w:t>
      </w:r>
      <w:r w:rsidR="001E4834">
        <w:t>e</w:t>
      </w:r>
      <w:r>
        <w:t xml:space="preserve">ffectiveness. </w:t>
      </w:r>
      <w:r w:rsidR="00455779">
        <w:t>Currently a</w:t>
      </w:r>
      <w:r w:rsidR="00E85219">
        <w:t xml:space="preserve">dvisor to </w:t>
      </w:r>
      <w:r w:rsidR="000262F0">
        <w:t>Public Speaking Club</w:t>
      </w:r>
      <w:r w:rsidR="001E4834">
        <w:t xml:space="preserve">, </w:t>
      </w:r>
    </w:p>
    <w:p w14:paraId="698D8758" w14:textId="77777777" w:rsidR="00E85219" w:rsidRDefault="001E4834" w:rsidP="000262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Hispanic American Business Leaders Association </w:t>
      </w:r>
      <w:r w:rsidR="005748C1">
        <w:t>and faculty lead for Customized</w:t>
      </w:r>
      <w:r>
        <w:t xml:space="preserve"> </w:t>
      </w:r>
      <w:r w:rsidR="005748C1">
        <w:t xml:space="preserve">immersion. </w:t>
      </w:r>
    </w:p>
    <w:p w14:paraId="758E1E93" w14:textId="77777777" w:rsidR="0059449F" w:rsidRDefault="0059449F" w:rsidP="00594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t xml:space="preserve">Executive Education (live and virtual) clients </w:t>
      </w:r>
      <w:proofErr w:type="gramStart"/>
      <w:r>
        <w:t>include:</w:t>
      </w:r>
      <w:proofErr w:type="gramEnd"/>
      <w:r>
        <w:t xml:space="preserve"> Ascension, Rockefeller U., M&amp;T, </w:t>
      </w:r>
    </w:p>
    <w:p w14:paraId="6837DE04" w14:textId="77777777" w:rsidR="0059449F" w:rsidRDefault="0059449F" w:rsidP="00594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t>RSM, Saddle Creek, Teneo, UNDP, WNS.</w:t>
      </w:r>
    </w:p>
    <w:p w14:paraId="424D3FF5" w14:textId="77777777" w:rsidR="000D7C11" w:rsidRDefault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289B6130" w14:textId="77777777" w:rsidR="00556EAF" w:rsidRDefault="00F25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>Founding Di</w:t>
      </w:r>
      <w:r w:rsidR="00556EAF">
        <w:rPr>
          <w:b/>
        </w:rPr>
        <w:t>rector</w:t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556EAF">
        <w:rPr>
          <w:b/>
        </w:rPr>
        <w:tab/>
      </w:r>
      <w:r w:rsidR="004B3C68">
        <w:rPr>
          <w:b/>
        </w:rPr>
        <w:tab/>
      </w:r>
      <w:r w:rsidR="00556EAF">
        <w:t>Ithaca, NY</w:t>
      </w:r>
    </w:p>
    <w:p w14:paraId="6BEC3757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rPr>
          <w:b/>
        </w:rPr>
        <w:t>Office for Women and Minorities in Busines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B3C68">
        <w:rPr>
          <w:b/>
        </w:rPr>
        <w:tab/>
      </w:r>
      <w:r>
        <w:t>1/99-</w:t>
      </w:r>
      <w:r w:rsidR="004171B6">
        <w:t>7/05</w:t>
      </w:r>
    </w:p>
    <w:p w14:paraId="6013FAB1" w14:textId="77777777" w:rsidR="00556EAF" w:rsidRDefault="00556EAF">
      <w:pPr>
        <w:pStyle w:val="Heading1"/>
      </w:pPr>
      <w:smartTag w:uri="urn:schemas-microsoft-com:office:smarttags" w:element="PlaceName">
        <w:r>
          <w:t>Cornell</w:t>
        </w:r>
      </w:smartTag>
      <w:r>
        <w:t xml:space="preserve"> </w:t>
      </w:r>
      <w:smartTag w:uri="urn:schemas-microsoft-com:office:smarttags" w:element="PlaceType">
        <w:r>
          <w:t>University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PlaceName">
          <w:r>
            <w:t>Johnson</w:t>
          </w:r>
        </w:smartTag>
        <w:r>
          <w:t xml:space="preserve"> </w:t>
        </w:r>
        <w:smartTag w:uri="urn:schemas-microsoft-com:office:smarttags" w:element="PlaceName">
          <w:r>
            <w:t>Graduate</w:t>
          </w:r>
        </w:smartTag>
        <w:r>
          <w:t xml:space="preserve"> </w:t>
        </w:r>
        <w:smartTag w:uri="urn:schemas-microsoft-com:office:smarttags" w:element="PlaceType">
          <w:r>
            <w:t>School</w:t>
          </w:r>
        </w:smartTag>
      </w:smartTag>
      <w:r>
        <w:t xml:space="preserve"> of Management</w:t>
      </w:r>
      <w:r>
        <w:tab/>
      </w:r>
      <w:r>
        <w:tab/>
      </w:r>
    </w:p>
    <w:p w14:paraId="79853C54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Founding director.  Led an effort involving corporate, alumni, and student partners to increase</w:t>
      </w:r>
    </w:p>
    <w:p w14:paraId="07684F2A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enrollment of women and minority MBA students and improve the ability of all students to lead</w:t>
      </w:r>
    </w:p>
    <w:p w14:paraId="47B1C06B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in a diverse and inclusive business community. Secured funding for numerous programs </w:t>
      </w:r>
    </w:p>
    <w:p w14:paraId="092FB1A0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enabling </w:t>
      </w:r>
      <w:proofErr w:type="gramStart"/>
      <w:r>
        <w:t xml:space="preserve">the </w:t>
      </w:r>
      <w:smartTag w:uri="urn:schemas-microsoft-com:office:smarttags" w:element="place">
        <w:smartTag w:uri="urn:schemas-microsoft-com:office:smarttags" w:element="PlaceName">
          <w:r>
            <w:t>Johnson</w:t>
          </w:r>
        </w:smartTag>
        <w:proofErr w:type="gramEnd"/>
        <w:r>
          <w:t xml:space="preserve"> </w:t>
        </w:r>
        <w:smartTag w:uri="urn:schemas-microsoft-com:office:smarttags" w:element="PlaceType">
          <w:r>
            <w:t>School</w:t>
          </w:r>
        </w:smartTag>
      </w:smartTag>
      <w:r>
        <w:t xml:space="preserve"> to triple minority enrollment in three years.  </w:t>
      </w:r>
      <w:proofErr w:type="gramStart"/>
      <w:r>
        <w:t>Wrote</w:t>
      </w:r>
      <w:proofErr w:type="gramEnd"/>
      <w:r>
        <w:t xml:space="preserve"> several  </w:t>
      </w:r>
    </w:p>
    <w:p w14:paraId="05BDF80F" w14:textId="77777777" w:rsidR="00556EAF" w:rsidRDefault="00556EAF" w:rsidP="00C74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successful grant proposals, presented work at two national conferences</w:t>
      </w:r>
      <w:r w:rsidR="00C74058">
        <w:t>.</w:t>
      </w:r>
      <w:r>
        <w:t xml:space="preserve"> </w:t>
      </w:r>
    </w:p>
    <w:p w14:paraId="63E1FC03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</w:p>
    <w:p w14:paraId="6F8DF181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>President</w:t>
      </w:r>
      <w:r w:rsidR="00F25A02">
        <w:rPr>
          <w:b/>
        </w:rPr>
        <w:t>, Found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B3C68">
        <w:rPr>
          <w:b/>
        </w:rPr>
        <w:tab/>
      </w:r>
      <w:r w:rsidR="004B3C68">
        <w:t xml:space="preserve">Ithaca, </w:t>
      </w:r>
      <w:r>
        <w:t>NY</w:t>
      </w:r>
    </w:p>
    <w:p w14:paraId="3376C9B7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>Noble Economic Development Group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gramStart"/>
      <w:r>
        <w:rPr>
          <w:b/>
        </w:rPr>
        <w:tab/>
      </w:r>
      <w:r w:rsidR="005A1F6E">
        <w:rPr>
          <w:b/>
        </w:rPr>
        <w:t xml:space="preserve">  </w:t>
      </w:r>
      <w:r w:rsidR="004B3C68">
        <w:rPr>
          <w:b/>
        </w:rPr>
        <w:tab/>
      </w:r>
      <w:proofErr w:type="gramEnd"/>
      <w:r>
        <w:t>5/95- 1/99</w:t>
      </w:r>
    </w:p>
    <w:p w14:paraId="6F254207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Owner of a consulting practice dedicated to developing opportunities for citizen participation</w:t>
      </w:r>
    </w:p>
    <w:p w14:paraId="0362EA80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in healthy economies. Client projects include: the design and implementation of microenterprise</w:t>
      </w:r>
    </w:p>
    <w:p w14:paraId="04CAEFF8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development programs for low-income individuals; assisting a financial institution with outreach</w:t>
      </w:r>
    </w:p>
    <w:p w14:paraId="7864AACC" w14:textId="77777777" w:rsidR="00556EAF" w:rsidRDefault="004557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efforts and </w:t>
      </w:r>
      <w:r w:rsidR="00556EAF">
        <w:t>assess</w:t>
      </w:r>
      <w:r>
        <w:t xml:space="preserve">ment </w:t>
      </w:r>
      <w:r w:rsidR="00556EAF">
        <w:t>of customer service to its small business clients; also provide</w:t>
      </w:r>
      <w:r w:rsidR="00F63328">
        <w:t>d</w:t>
      </w:r>
      <w:r w:rsidR="00556EAF">
        <w:t xml:space="preserve"> business</w:t>
      </w:r>
    </w:p>
    <w:p w14:paraId="48F94CAB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>plan writing and general consulting to start-up and existing businesses.  Clients include</w:t>
      </w:r>
      <w:r w:rsidR="00F63328">
        <w:t>d</w:t>
      </w:r>
      <w:r>
        <w:t xml:space="preserve">: </w:t>
      </w:r>
      <w:smartTag w:uri="urn:schemas-microsoft-com:office:smarttags" w:element="place">
        <w:smartTag w:uri="urn:schemas-microsoft-com:office:smarttags" w:element="City">
          <w:r>
            <w:t>Ithaca</w:t>
          </w:r>
        </w:smartTag>
      </w:smartTag>
    </w:p>
    <w:p w14:paraId="1EFF2001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Urban Renewal Agency, Cornell Cooperative Extension, Alternatives Federal Credit Union, </w:t>
      </w:r>
    </w:p>
    <w:p w14:paraId="3C7B7EB6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t xml:space="preserve">the City of </w:t>
      </w:r>
      <w:proofErr w:type="gramStart"/>
      <w:r>
        <w:t>Ithaca</w:t>
      </w:r>
      <w:proofErr w:type="gramEnd"/>
      <w:r>
        <w:t xml:space="preserve"> </w:t>
      </w:r>
      <w:r w:rsidR="00F63328">
        <w:t xml:space="preserve">the World Bank </w:t>
      </w:r>
      <w:r>
        <w:t>and IBM.</w:t>
      </w:r>
    </w:p>
    <w:p w14:paraId="68B8D65E" w14:textId="77777777" w:rsidR="00556EAF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1604D494" w14:textId="77777777" w:rsidR="002523EA" w:rsidRDefault="002523EA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b/>
        </w:rPr>
      </w:pPr>
      <w:r>
        <w:rPr>
          <w:b/>
        </w:rPr>
        <w:t>COMMUNICATION CONSULTING/COACHING</w:t>
      </w:r>
    </w:p>
    <w:p w14:paraId="525BF1FA" w14:textId="77777777" w:rsidR="00F63328" w:rsidRDefault="00F63328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Cornell University Staff Workshop on Listening</w:t>
      </w:r>
      <w:r>
        <w:tab/>
      </w:r>
      <w:r>
        <w:tab/>
      </w:r>
      <w:r>
        <w:tab/>
      </w:r>
      <w:r>
        <w:tab/>
        <w:t>December 2024</w:t>
      </w:r>
    </w:p>
    <w:p w14:paraId="2C5EF736" w14:textId="77777777" w:rsidR="001E4834" w:rsidRDefault="001E4834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Madison Square Gardens senior executive</w:t>
      </w:r>
      <w:r>
        <w:tab/>
      </w:r>
      <w:r>
        <w:tab/>
      </w:r>
      <w:r>
        <w:tab/>
      </w:r>
      <w:r>
        <w:tab/>
      </w:r>
      <w:r>
        <w:tab/>
        <w:t>January 2020</w:t>
      </w:r>
    </w:p>
    <w:p w14:paraId="523EA1F7" w14:textId="77777777" w:rsidR="001E4834" w:rsidRDefault="001E4834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PIM Brands Senior Marketing Team</w:t>
      </w:r>
      <w:r>
        <w:tab/>
      </w:r>
      <w:r>
        <w:tab/>
      </w:r>
      <w:r>
        <w:tab/>
      </w:r>
      <w:r>
        <w:tab/>
      </w:r>
      <w:r>
        <w:tab/>
      </w:r>
      <w:r>
        <w:tab/>
        <w:t>Summer 2021</w:t>
      </w:r>
    </w:p>
    <w:p w14:paraId="47D86848" w14:textId="77777777" w:rsidR="00322923" w:rsidRDefault="00322923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eCornell webinar: Women Leaders, Creating a Balance of Power</w:t>
      </w:r>
      <w:r>
        <w:tab/>
      </w:r>
      <w:r>
        <w:tab/>
        <w:t>Fall 2017</w:t>
      </w:r>
    </w:p>
    <w:p w14:paraId="54256D0B" w14:textId="77777777" w:rsidR="000262F0" w:rsidRDefault="000262F0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Johnson EMBA progr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pring 2015</w:t>
      </w:r>
    </w:p>
    <w:p w14:paraId="3AD52580" w14:textId="77777777" w:rsidR="006A4F4F" w:rsidRDefault="006A4F4F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Career Management Center, Johnson</w:t>
      </w:r>
      <w:r>
        <w:tab/>
      </w:r>
      <w:r>
        <w:tab/>
      </w:r>
      <w:r>
        <w:tab/>
      </w:r>
      <w:r>
        <w:tab/>
      </w:r>
      <w:r>
        <w:tab/>
      </w:r>
      <w:r>
        <w:tab/>
        <w:t>Summer 2012</w:t>
      </w:r>
    </w:p>
    <w:p w14:paraId="1E0C658F" w14:textId="77777777" w:rsidR="00CD126C" w:rsidRDefault="00CD126C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Merck Animal Healt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A4F4F">
        <w:tab/>
      </w:r>
      <w:r>
        <w:t>Summer</w:t>
      </w:r>
      <w:proofErr w:type="gramStart"/>
      <w:r>
        <w:t>2011,Win</w:t>
      </w:r>
      <w:proofErr w:type="gramEnd"/>
      <w:r>
        <w:t xml:space="preserve"> </w:t>
      </w:r>
      <w:r w:rsidR="006A4F4F">
        <w:t>‘</w:t>
      </w:r>
      <w:r>
        <w:t>11</w:t>
      </w:r>
    </w:p>
    <w:p w14:paraId="5CA0F26B" w14:textId="77777777" w:rsidR="002523EA" w:rsidRPr="005A1F6E" w:rsidRDefault="002523EA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 w:rsidRPr="005A1F6E">
        <w:t>Intervet, Inc.</w:t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="006A4F4F">
        <w:tab/>
      </w:r>
      <w:r w:rsidRPr="005A1F6E">
        <w:t>Fall 2007</w:t>
      </w:r>
      <w:r w:rsidR="00E85219">
        <w:t>, Spr</w:t>
      </w:r>
      <w:r w:rsidR="00FC5028">
        <w:tab/>
      </w:r>
      <w:r w:rsidR="00E85219">
        <w:t>2010</w:t>
      </w:r>
    </w:p>
    <w:p w14:paraId="2580DA0D" w14:textId="77777777" w:rsidR="00CD126C" w:rsidRPr="005A1F6E" w:rsidRDefault="00CD126C" w:rsidP="00CD1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5A1F6E">
        <w:t>Cornell Queens Executive MBA program</w:t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="006A4F4F">
        <w:tab/>
      </w:r>
      <w:r w:rsidRPr="005A1F6E">
        <w:t>Spring 2008</w:t>
      </w:r>
    </w:p>
    <w:p w14:paraId="5B39DCC5" w14:textId="77777777" w:rsidR="002523EA" w:rsidRPr="005A1F6E" w:rsidRDefault="002523EA" w:rsidP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 w:rsidRPr="005A1F6E">
        <w:t>Graduate Management Admissions Council</w:t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="006A4F4F">
        <w:tab/>
      </w:r>
      <w:r w:rsidRPr="005A1F6E">
        <w:t>Summer 2006</w:t>
      </w:r>
    </w:p>
    <w:p w14:paraId="55D7464F" w14:textId="77777777" w:rsidR="002523EA" w:rsidRDefault="00252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</w:p>
    <w:p w14:paraId="3EB12F3F" w14:textId="77777777" w:rsidR="005748C1" w:rsidRDefault="00574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</w:p>
    <w:p w14:paraId="2E6E68F7" w14:textId="77777777" w:rsidR="0040124F" w:rsidRDefault="004012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lastRenderedPageBreak/>
        <w:t>Angela Noble-Grang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-2-</w:t>
      </w:r>
    </w:p>
    <w:p w14:paraId="5CBDA6D8" w14:textId="77777777" w:rsidR="005748C1" w:rsidRDefault="00574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</w:p>
    <w:p w14:paraId="72B68182" w14:textId="77777777" w:rsidR="00AD2FC4" w:rsidRDefault="00AD2F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t>PRESENTATIONS</w:t>
      </w:r>
    </w:p>
    <w:p w14:paraId="5E935EA5" w14:textId="77777777" w:rsidR="00322923" w:rsidRDefault="004272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SUNY Oswego Business Symposium</w:t>
      </w:r>
      <w:r>
        <w:tab/>
      </w:r>
      <w:r>
        <w:tab/>
      </w:r>
      <w:r>
        <w:tab/>
      </w:r>
      <w:r>
        <w:tab/>
      </w:r>
      <w:r>
        <w:tab/>
        <w:t>March 2018</w:t>
      </w:r>
    </w:p>
    <w:p w14:paraId="56A2DB0C" w14:textId="77777777" w:rsidR="004272AC" w:rsidRDefault="004272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Master Class EMBA recruiting</w:t>
      </w:r>
      <w:r>
        <w:tab/>
      </w:r>
      <w:r>
        <w:tab/>
      </w:r>
      <w:r>
        <w:tab/>
      </w:r>
      <w:r>
        <w:tab/>
      </w:r>
      <w:r>
        <w:tab/>
      </w:r>
      <w:r>
        <w:tab/>
        <w:t>Spring 2018</w:t>
      </w:r>
      <w:r>
        <w:tab/>
      </w:r>
      <w:r>
        <w:tab/>
      </w:r>
    </w:p>
    <w:p w14:paraId="40BA45E8" w14:textId="77777777" w:rsidR="00322923" w:rsidRDefault="003229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John Clark Tribute, Diversity Symposium </w:t>
      </w:r>
      <w:r>
        <w:tab/>
      </w:r>
      <w:r>
        <w:tab/>
      </w:r>
      <w:r>
        <w:tab/>
      </w:r>
      <w:r>
        <w:tab/>
      </w:r>
      <w:r>
        <w:tab/>
        <w:t>Fall 2017</w:t>
      </w:r>
    </w:p>
    <w:p w14:paraId="4518BA5C" w14:textId="77777777" w:rsidR="0023048F" w:rsidRDefault="002304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Johnson Women in Business keynote, </w:t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>
        <w:t>Fall 2015</w:t>
      </w:r>
    </w:p>
    <w:p w14:paraId="60B23688" w14:textId="77777777" w:rsidR="00AD2FC4" w:rsidRDefault="00AD2F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‘Last Lecture’ speaker </w:t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>
        <w:t>Spring 2015</w:t>
      </w:r>
    </w:p>
    <w:p w14:paraId="2FE2FAD0" w14:textId="77777777" w:rsidR="00455779" w:rsidRDefault="004557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Improv as a teaching tool for oral communication, </w:t>
      </w:r>
      <w:r w:rsidR="00FC5028">
        <w:tab/>
      </w:r>
      <w:r w:rsidR="00FC5028">
        <w:tab/>
      </w:r>
      <w:r w:rsidR="00FC5028">
        <w:tab/>
      </w:r>
      <w:r w:rsidR="00FC5028">
        <w:tab/>
      </w:r>
      <w:r>
        <w:t>Spring 2015</w:t>
      </w:r>
    </w:p>
    <w:p w14:paraId="31BCDD9F" w14:textId="77777777" w:rsidR="00AD2FC4" w:rsidRDefault="00AD2F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DJ keynote </w:t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 w:rsidR="00FC5028">
        <w:tab/>
      </w:r>
      <w:r>
        <w:t>2014</w:t>
      </w:r>
    </w:p>
    <w:p w14:paraId="358EF15B" w14:textId="77777777" w:rsidR="00AD2FC4" w:rsidRDefault="00AD2F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AD2FC4">
        <w:t>Diversity Symposium</w:t>
      </w:r>
    </w:p>
    <w:p w14:paraId="47CE0CAB" w14:textId="77777777" w:rsidR="00AD2FC4" w:rsidRDefault="00AD2F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 xml:space="preserve">Executive Presence workshop for entering MBAs, </w:t>
      </w:r>
      <w:r w:rsidR="00FC5028">
        <w:tab/>
      </w:r>
      <w:r w:rsidR="00FC5028">
        <w:tab/>
      </w:r>
      <w:r w:rsidR="00FC5028">
        <w:tab/>
      </w:r>
      <w:r w:rsidR="00FC5028">
        <w:tab/>
      </w:r>
      <w:r>
        <w:t>Summer 2015</w:t>
      </w:r>
    </w:p>
    <w:p w14:paraId="46C8E971" w14:textId="77777777" w:rsidR="00FC5028" w:rsidRDefault="00FC5028" w:rsidP="004B3C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b/>
        </w:rPr>
      </w:pPr>
    </w:p>
    <w:p w14:paraId="24B06E6B" w14:textId="77777777" w:rsidR="00FC5028" w:rsidRDefault="00FC5028" w:rsidP="00FC50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t>AWARDS/HONORS</w:t>
      </w:r>
    </w:p>
    <w:p w14:paraId="1F88B499" w14:textId="77777777" w:rsidR="00F63328" w:rsidRDefault="00F63328" w:rsidP="00FC50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Dean’s Distinguished Award for Societal Impact in Teaching</w:t>
      </w:r>
      <w:r>
        <w:tab/>
      </w:r>
      <w:r>
        <w:tab/>
        <w:t>2024</w:t>
      </w:r>
    </w:p>
    <w:p w14:paraId="5A850E1F" w14:textId="77777777" w:rsidR="00FC5028" w:rsidRPr="00AD2FC4" w:rsidRDefault="00FC5028" w:rsidP="00FC50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Wilbur Parker Distinguished Alumni Leadership Award</w:t>
      </w:r>
      <w:r w:rsidR="00F63328">
        <w:tab/>
      </w:r>
      <w:r w:rsidR="00F63328">
        <w:tab/>
      </w:r>
      <w:r w:rsidR="00F63328">
        <w:tab/>
      </w:r>
      <w:r>
        <w:t>2011</w:t>
      </w:r>
    </w:p>
    <w:p w14:paraId="3D7BB279" w14:textId="77777777" w:rsidR="00F63328" w:rsidRDefault="00F63328" w:rsidP="00F633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Johnson School Distinguished Service Award</w:t>
      </w:r>
      <w:r>
        <w:tab/>
      </w:r>
      <w:r>
        <w:tab/>
      </w:r>
      <w:r>
        <w:tab/>
      </w:r>
      <w:r>
        <w:tab/>
        <w:t>2004</w:t>
      </w:r>
    </w:p>
    <w:p w14:paraId="4D7AA56C" w14:textId="77777777" w:rsidR="00FC5028" w:rsidRDefault="00FC50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</w:p>
    <w:p w14:paraId="7528F56D" w14:textId="77777777" w:rsidR="00556EAF" w:rsidRDefault="00F25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t>BOARD SERVICE</w:t>
      </w:r>
    </w:p>
    <w:p w14:paraId="3F5C4498" w14:textId="77777777" w:rsidR="00F63328" w:rsidRDefault="00F63328" w:rsidP="00F633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Vice Chair Paul Smith Board of Trustees</w:t>
      </w:r>
      <w:r>
        <w:tab/>
      </w:r>
      <w:r>
        <w:tab/>
      </w:r>
      <w:r>
        <w:tab/>
      </w:r>
      <w:r>
        <w:tab/>
      </w:r>
      <w:r>
        <w:tab/>
        <w:t>Paul Smiths, NY</w:t>
      </w:r>
    </w:p>
    <w:p w14:paraId="51C04792" w14:textId="77777777" w:rsidR="004272AC" w:rsidRPr="004272AC" w:rsidRDefault="004272AC" w:rsidP="004272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4272AC">
        <w:t>Cornell Johnson College of Business FPC</w:t>
      </w:r>
      <w:r w:rsidRPr="004272AC">
        <w:tab/>
      </w:r>
      <w:r w:rsidRPr="004272AC">
        <w:tab/>
      </w:r>
      <w:r w:rsidRPr="004272AC">
        <w:tab/>
      </w:r>
      <w:r w:rsidRPr="004272AC">
        <w:tab/>
      </w:r>
      <w:r w:rsidRPr="004272AC">
        <w:tab/>
      </w:r>
      <w:r w:rsidR="003E50E1">
        <w:t>Ithaca, NY</w:t>
      </w:r>
    </w:p>
    <w:p w14:paraId="58868966" w14:textId="77777777" w:rsidR="009A272A" w:rsidRDefault="009A2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Elizabeth Ann Clune Montessori School of Ithaca</w:t>
      </w:r>
      <w:r>
        <w:tab/>
      </w:r>
      <w:r>
        <w:tab/>
      </w:r>
      <w:r>
        <w:tab/>
      </w:r>
      <w:r>
        <w:tab/>
        <w:t>Ithaca, NY</w:t>
      </w:r>
    </w:p>
    <w:p w14:paraId="3C51F455" w14:textId="77777777" w:rsidR="005A1F6E" w:rsidRPr="005A1F6E" w:rsidRDefault="005A1F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5A1F6E">
        <w:t>Forte Foundation Board of Directors</w:t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>
        <w:tab/>
      </w:r>
      <w:r w:rsidRPr="005A1F6E">
        <w:t>Ithaca, NY</w:t>
      </w:r>
    </w:p>
    <w:p w14:paraId="2F173866" w14:textId="77777777" w:rsidR="00556EAF" w:rsidRPr="005A1F6E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5A1F6E">
        <w:t xml:space="preserve">Communication Studies </w:t>
      </w:r>
      <w:r w:rsidR="004171B6" w:rsidRPr="005A1F6E">
        <w:t xml:space="preserve">Program </w:t>
      </w:r>
      <w:r w:rsidRPr="005A1F6E">
        <w:t xml:space="preserve">Advisory Board, SUNY </w:t>
      </w:r>
      <w:smartTag w:uri="urn:schemas-microsoft-com:office:smarttags" w:element="City">
        <w:r w:rsidRPr="005A1F6E">
          <w:t>Oswego</w:t>
        </w:r>
      </w:smartTag>
      <w:r w:rsidR="005A1F6E">
        <w:tab/>
      </w:r>
      <w:r w:rsidR="005A1F6E">
        <w:tab/>
      </w:r>
      <w:smartTag w:uri="urn:schemas-microsoft-com:office:smarttags" w:element="place">
        <w:smartTag w:uri="urn:schemas-microsoft-com:office:smarttags" w:element="City">
          <w:r w:rsidRPr="005A1F6E">
            <w:t>Oswego</w:t>
          </w:r>
        </w:smartTag>
        <w:r w:rsidRPr="005A1F6E">
          <w:t xml:space="preserve">, </w:t>
        </w:r>
        <w:smartTag w:uri="urn:schemas-microsoft-com:office:smarttags" w:element="State">
          <w:r w:rsidRPr="005A1F6E">
            <w:t>NY</w:t>
          </w:r>
        </w:smartTag>
      </w:smartTag>
    </w:p>
    <w:p w14:paraId="28DB5A87" w14:textId="77777777" w:rsidR="00556EAF" w:rsidRPr="005A1F6E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5A1F6E">
        <w:t>Cornell University Black Professional Women’s Forum</w:t>
      </w:r>
      <w:r w:rsidRPr="005A1F6E">
        <w:tab/>
      </w:r>
      <w:r w:rsidRPr="005A1F6E">
        <w:tab/>
      </w:r>
      <w:r w:rsidRPr="005A1F6E">
        <w:tab/>
        <w:t>Ithaca, NY</w:t>
      </w:r>
    </w:p>
    <w:p w14:paraId="022CACBC" w14:textId="77777777" w:rsidR="00556EAF" w:rsidRPr="005A1F6E" w:rsidRDefault="00556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smartTag w:uri="urn:schemas-microsoft-com:office:smarttags" w:element="PlaceName">
        <w:r w:rsidRPr="005A1F6E">
          <w:t>Cornell</w:t>
        </w:r>
      </w:smartTag>
      <w:r w:rsidRPr="005A1F6E">
        <w:t xml:space="preserve"> </w:t>
      </w:r>
      <w:smartTag w:uri="urn:schemas-microsoft-com:office:smarttags" w:element="PlaceType">
        <w:r w:rsidRPr="005A1F6E">
          <w:t>University</w:t>
        </w:r>
      </w:smartTag>
      <w:r w:rsidRPr="005A1F6E">
        <w:t xml:space="preserve"> Diversity Council</w:t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Pr="005A1F6E">
        <w:tab/>
      </w:r>
      <w:r w:rsidR="005A1F6E">
        <w:tab/>
      </w:r>
      <w:smartTag w:uri="urn:schemas-microsoft-com:office:smarttags" w:element="place">
        <w:smartTag w:uri="urn:schemas-microsoft-com:office:smarttags" w:element="City">
          <w:r w:rsidRPr="005A1F6E">
            <w:t>Ithaca</w:t>
          </w:r>
        </w:smartTag>
        <w:r w:rsidRPr="005A1F6E">
          <w:t xml:space="preserve">, </w:t>
        </w:r>
        <w:smartTag w:uri="urn:schemas-microsoft-com:office:smarttags" w:element="State">
          <w:r w:rsidRPr="005A1F6E">
            <w:t>NY</w:t>
          </w:r>
        </w:smartTag>
      </w:smartTag>
    </w:p>
    <w:p w14:paraId="06EB6AE9" w14:textId="77777777" w:rsidR="005A1F6E" w:rsidRDefault="005A1F6E" w:rsidP="005A1F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5A1F6E">
        <w:t>GO Fund Board</w:t>
      </w:r>
      <w:r>
        <w:rPr>
          <w:b/>
        </w:rPr>
        <w:t xml:space="preserve"> </w:t>
      </w:r>
      <w:r w:rsidRPr="004171B6">
        <w:t>(Community Development Venture Capital</w:t>
      </w:r>
      <w:proofErr w:type="gramStart"/>
      <w:r w:rsidRPr="004171B6">
        <w:t>)</w:t>
      </w:r>
      <w:r>
        <w:rPr>
          <w:b/>
        </w:rPr>
        <w:tab/>
      </w:r>
      <w:r>
        <w:rPr>
          <w:b/>
        </w:rPr>
        <w:tab/>
      </w:r>
      <w:smartTag w:uri="urn:schemas-microsoft-com:office:smarttags" w:element="place">
        <w:smartTag w:uri="urn:schemas-microsoft-com:office:smarttags" w:element="City">
          <w:r w:rsidRPr="005A1F6E">
            <w:t>Ithaca</w:t>
          </w:r>
        </w:smartTag>
        <w:proofErr w:type="gramEnd"/>
        <w:r w:rsidRPr="005A1F6E">
          <w:t xml:space="preserve">, </w:t>
        </w:r>
        <w:smartTag w:uri="urn:schemas-microsoft-com:office:smarttags" w:element="State">
          <w:r w:rsidRPr="005A1F6E">
            <w:t>NY</w:t>
          </w:r>
        </w:smartTag>
      </w:smartTag>
    </w:p>
    <w:p w14:paraId="1071327C" w14:textId="77777777" w:rsidR="005A1F6E" w:rsidRDefault="005A1F6E" w:rsidP="005A1F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</w:p>
    <w:p w14:paraId="61AA6E3E" w14:textId="77777777" w:rsidR="005A1F6E" w:rsidRPr="005A1F6E" w:rsidRDefault="005A1F6E" w:rsidP="005A1F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t>PROFESSIONAL ASSOCIATION</w:t>
      </w:r>
      <w:r w:rsidR="00F25A02">
        <w:rPr>
          <w:b/>
        </w:rPr>
        <w:t>S</w:t>
      </w:r>
    </w:p>
    <w:p w14:paraId="62541BBF" w14:textId="77777777" w:rsidR="005A1F6E" w:rsidRPr="005A1F6E" w:rsidRDefault="005A1F6E" w:rsidP="005A1F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Management Communication Association</w:t>
      </w:r>
      <w:r>
        <w:tab/>
      </w:r>
      <w:r>
        <w:tab/>
      </w:r>
      <w:r>
        <w:tab/>
      </w:r>
      <w:r>
        <w:tab/>
      </w:r>
      <w:r>
        <w:tab/>
      </w:r>
    </w:p>
    <w:p w14:paraId="4FB96107" w14:textId="77777777" w:rsidR="000262F0" w:rsidRDefault="003B54E9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  <w:r>
        <w:t xml:space="preserve">International Coaching Federation </w:t>
      </w:r>
      <w:r>
        <w:tab/>
      </w:r>
    </w:p>
    <w:p w14:paraId="15CC1FF0" w14:textId="77777777" w:rsidR="003B54E9" w:rsidRPr="003B54E9" w:rsidRDefault="003B54E9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14:paraId="52F1FE39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b/>
        </w:rPr>
      </w:pPr>
      <w:r>
        <w:rPr>
          <w:b/>
        </w:rPr>
        <w:t>EDUCATION</w:t>
      </w:r>
    </w:p>
    <w:p w14:paraId="28B2A7DA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smartTag w:uri="urn:schemas-microsoft-com:office:smarttags" w:element="PlaceName">
        <w:r>
          <w:rPr>
            <w:b/>
            <w:sz w:val="26"/>
          </w:rPr>
          <w:t>Cornell</w:t>
        </w:r>
      </w:smartTag>
      <w:r>
        <w:rPr>
          <w:b/>
          <w:sz w:val="26"/>
        </w:rPr>
        <w:t xml:space="preserve"> </w:t>
      </w:r>
      <w:smartTag w:uri="urn:schemas-microsoft-com:office:smarttags" w:element="PlaceType">
        <w:r>
          <w:rPr>
            <w:b/>
            <w:sz w:val="26"/>
          </w:rPr>
          <w:t>University</w:t>
        </w:r>
      </w:smartTag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martTag w:uri="urn:schemas-microsoft-com:office:smarttags" w:element="place">
        <w:smartTag w:uri="urn:schemas-microsoft-com:office:smarttags" w:element="City">
          <w:r>
            <w:t>Ithaca</w:t>
          </w:r>
        </w:smartTag>
        <w:r>
          <w:t xml:space="preserve">, </w:t>
        </w:r>
        <w:smartTag w:uri="urn:schemas-microsoft-com:office:smarttags" w:element="State">
          <w:r>
            <w:t>NY</w:t>
          </w:r>
        </w:smartTag>
      </w:smartTag>
    </w:p>
    <w:p w14:paraId="68DE132F" w14:textId="77777777" w:rsidR="000D7C11" w:rsidRDefault="00F25A02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>
        <w:t xml:space="preserve">S.C. </w:t>
      </w:r>
      <w:r w:rsidR="000D7C11" w:rsidRPr="005A1F6E">
        <w:t>Johnson Graduate School of Management</w:t>
      </w:r>
      <w:r w:rsidR="000D7C11">
        <w:tab/>
      </w:r>
      <w:r w:rsidR="000D7C11">
        <w:tab/>
      </w:r>
      <w:r w:rsidR="000D7C11">
        <w:tab/>
      </w:r>
      <w:r w:rsidR="000D7C11">
        <w:tab/>
        <w:t>May 1994</w:t>
      </w:r>
    </w:p>
    <w:p w14:paraId="2A92ECBC" w14:textId="77777777" w:rsidR="000D7C11" w:rsidRDefault="000D7C11" w:rsidP="00F25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-90" w:firstLine="90"/>
      </w:pPr>
      <w:r w:rsidRPr="005A1F6E">
        <w:t>Master of Business Administration</w:t>
      </w:r>
    </w:p>
    <w:p w14:paraId="6190A908" w14:textId="77777777" w:rsidR="00F25A02" w:rsidRDefault="00F25A02" w:rsidP="00F25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-90" w:firstLine="90"/>
        <w:rPr>
          <w:b/>
        </w:rPr>
      </w:pPr>
    </w:p>
    <w:p w14:paraId="05B195B7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smartTag w:uri="urn:schemas-microsoft-com:office:smarttags" w:element="PlaceType">
        <w:r>
          <w:rPr>
            <w:b/>
            <w:sz w:val="26"/>
          </w:rPr>
          <w:t>State</w:t>
        </w:r>
      </w:smartTag>
      <w:r>
        <w:rPr>
          <w:b/>
          <w:sz w:val="26"/>
        </w:rPr>
        <w:t xml:space="preserve"> </w:t>
      </w:r>
      <w:smartTag w:uri="urn:schemas-microsoft-com:office:smarttags" w:element="PlaceType">
        <w:r>
          <w:rPr>
            <w:b/>
            <w:sz w:val="26"/>
          </w:rPr>
          <w:t>University</w:t>
        </w:r>
      </w:smartTag>
      <w:r>
        <w:rPr>
          <w:b/>
          <w:sz w:val="26"/>
        </w:rPr>
        <w:t xml:space="preserve"> of </w:t>
      </w:r>
      <w:smartTag w:uri="urn:schemas-microsoft-com:office:smarttags" w:element="PlaceName">
        <w:r>
          <w:rPr>
            <w:b/>
            <w:sz w:val="26"/>
          </w:rPr>
          <w:t>New York</w:t>
        </w:r>
      </w:smartTag>
      <w:r>
        <w:rPr>
          <w:b/>
          <w:sz w:val="26"/>
        </w:rPr>
        <w:t xml:space="preserve"> </w:t>
      </w:r>
      <w:proofErr w:type="gramStart"/>
      <w:smartTag w:uri="urn:schemas-microsoft-com:office:smarttags" w:element="PlaceType">
        <w:r>
          <w:rPr>
            <w:b/>
            <w:sz w:val="26"/>
          </w:rPr>
          <w:t>College</w:t>
        </w:r>
      </w:smartTag>
      <w:r>
        <w:rPr>
          <w:b/>
          <w:sz w:val="26"/>
        </w:rPr>
        <w:t xml:space="preserve"> @</w:t>
      </w:r>
      <w:proofErr w:type="gramEnd"/>
      <w:r>
        <w:rPr>
          <w:b/>
          <w:sz w:val="26"/>
        </w:rPr>
        <w:t xml:space="preserve"> </w:t>
      </w:r>
      <w:smartTag w:uri="urn:schemas-microsoft-com:office:smarttags" w:element="City">
        <w:r>
          <w:rPr>
            <w:b/>
            <w:sz w:val="26"/>
          </w:rPr>
          <w:t>Oswego</w:t>
        </w:r>
      </w:smartTag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</w:rPr>
        <w:tab/>
      </w:r>
      <w:smartTag w:uri="urn:schemas-microsoft-com:office:smarttags" w:element="place">
        <w:smartTag w:uri="urn:schemas-microsoft-com:office:smarttags" w:element="City">
          <w:r>
            <w:t>Oswego</w:t>
          </w:r>
        </w:smartTag>
        <w:r>
          <w:t xml:space="preserve">, </w:t>
        </w:r>
        <w:smartTag w:uri="urn:schemas-microsoft-com:office:smarttags" w:element="State">
          <w:r>
            <w:t>NY</w:t>
          </w:r>
        </w:smartTag>
      </w:smartTag>
    </w:p>
    <w:p w14:paraId="08C93FFC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</w:pPr>
      <w:r w:rsidRPr="005A1F6E">
        <w:t>Bachelor of Arts-Communication Studies and Russian</w:t>
      </w:r>
      <w:r>
        <w:tab/>
      </w:r>
      <w:r>
        <w:tab/>
      </w:r>
      <w:r>
        <w:tab/>
        <w:t>May 1983</w:t>
      </w:r>
    </w:p>
    <w:p w14:paraId="2BA86A5C" w14:textId="77777777" w:rsidR="000D7C11" w:rsidRDefault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</w:p>
    <w:p w14:paraId="77050DA8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</w:rPr>
      </w:pPr>
      <w:r>
        <w:rPr>
          <w:b/>
        </w:rPr>
        <w:t>LANGUAGE PROFICIENCIES</w:t>
      </w:r>
    </w:p>
    <w:p w14:paraId="17E9D5C1" w14:textId="77777777" w:rsidR="000D7C11" w:rsidRDefault="000D7C11" w:rsidP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>
        <w:t>Formal study of Russian and Spanish, fluent in Sign Language</w:t>
      </w:r>
    </w:p>
    <w:p w14:paraId="00B9FA00" w14:textId="77777777" w:rsidR="000D7C11" w:rsidRDefault="000D7C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</w:p>
    <w:sectPr w:rsidR="000D7C11">
      <w:pgSz w:w="12240" w:h="15840"/>
      <w:pgMar w:top="720" w:right="1440" w:bottom="72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0MzUzNzWxNDMwNjJW0lEKTi0uzszPAykwqQUAusTk6SwAAAA="/>
  </w:docVars>
  <w:rsids>
    <w:rsidRoot w:val="009618FE"/>
    <w:rsid w:val="000262F0"/>
    <w:rsid w:val="00040F48"/>
    <w:rsid w:val="000D7C11"/>
    <w:rsid w:val="0014019E"/>
    <w:rsid w:val="001E4834"/>
    <w:rsid w:val="0023048F"/>
    <w:rsid w:val="002523EA"/>
    <w:rsid w:val="002A3771"/>
    <w:rsid w:val="002C53FA"/>
    <w:rsid w:val="00322923"/>
    <w:rsid w:val="0036494E"/>
    <w:rsid w:val="003B54E9"/>
    <w:rsid w:val="003E50E1"/>
    <w:rsid w:val="0040124F"/>
    <w:rsid w:val="00415599"/>
    <w:rsid w:val="004171B6"/>
    <w:rsid w:val="004272AC"/>
    <w:rsid w:val="00455779"/>
    <w:rsid w:val="004964D4"/>
    <w:rsid w:val="004B3C68"/>
    <w:rsid w:val="004B7EDD"/>
    <w:rsid w:val="004D3565"/>
    <w:rsid w:val="00556EAF"/>
    <w:rsid w:val="005748C1"/>
    <w:rsid w:val="0059449F"/>
    <w:rsid w:val="005A1F6E"/>
    <w:rsid w:val="0062755E"/>
    <w:rsid w:val="006A4F4F"/>
    <w:rsid w:val="007118C2"/>
    <w:rsid w:val="00772A90"/>
    <w:rsid w:val="00794181"/>
    <w:rsid w:val="007A0200"/>
    <w:rsid w:val="00864BE3"/>
    <w:rsid w:val="00894DDA"/>
    <w:rsid w:val="008A56A1"/>
    <w:rsid w:val="008D5F55"/>
    <w:rsid w:val="0095789B"/>
    <w:rsid w:val="009618FE"/>
    <w:rsid w:val="009A272A"/>
    <w:rsid w:val="00AC46D9"/>
    <w:rsid w:val="00AD2FC4"/>
    <w:rsid w:val="00C74058"/>
    <w:rsid w:val="00CC4371"/>
    <w:rsid w:val="00CD126C"/>
    <w:rsid w:val="00CF5EDB"/>
    <w:rsid w:val="00D366A6"/>
    <w:rsid w:val="00D776C5"/>
    <w:rsid w:val="00E252D3"/>
    <w:rsid w:val="00E85219"/>
    <w:rsid w:val="00EB2A1D"/>
    <w:rsid w:val="00F25A02"/>
    <w:rsid w:val="00F3551E"/>
    <w:rsid w:val="00F63328"/>
    <w:rsid w:val="00FC5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4F3F0E75"/>
  <w15:chartTrackingRefBased/>
  <w15:docId w15:val="{C4F94E66-D008-43BC-B94B-56E57AD33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kern w:val="28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920" w:hanging="7920"/>
      <w:outlineLvl w:val="0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DatesNotes">
    <w:name w:val="Dates/Notes"/>
    <w:basedOn w:val="Normal"/>
    <w:rPr>
      <w:rFonts w:ascii="Arial" w:hAnsi="Arial"/>
      <w:b/>
      <w:kern w:val="0"/>
      <w:sz w:val="20"/>
    </w:rPr>
  </w:style>
  <w:style w:type="paragraph" w:customStyle="1" w:styleId="Form">
    <w:name w:val="Form"/>
    <w:basedOn w:val="Normal"/>
    <w:pPr>
      <w:spacing w:before="60" w:after="60"/>
      <w:ind w:left="72" w:right="72"/>
    </w:pPr>
    <w:rPr>
      <w:rFonts w:ascii="Arial" w:hAnsi="Arial"/>
      <w:kern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ELA NOBLE JAROMIN</vt:lpstr>
    </vt:vector>
  </TitlesOfParts>
  <Company>Cornell University</Company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ELA NOBLE JAROMIN</dc:title>
  <dc:subject/>
  <dc:creator>Angela Jaromin</dc:creator>
  <cp:keywords/>
  <cp:lastModifiedBy>Janet Lynn Weber</cp:lastModifiedBy>
  <cp:revision>2</cp:revision>
  <cp:lastPrinted>2002-05-30T13:22:00Z</cp:lastPrinted>
  <dcterms:created xsi:type="dcterms:W3CDTF">2025-03-07T19:30:00Z</dcterms:created>
  <dcterms:modified xsi:type="dcterms:W3CDTF">2025-03-07T19:30:00Z</dcterms:modified>
</cp:coreProperties>
</file>